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hoco pistach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essuno(a) in condizioni normali.</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hoco pistach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hoco pistach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hoco pistach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9AEAE4C-1F7F-4342-91FC-0D41C160B7A1}"/>
</file>

<file path=customXml/itemProps3.xml><?xml version="1.0" encoding="utf-8"?>
<ds:datastoreItem xmlns:ds="http://schemas.openxmlformats.org/officeDocument/2006/customXml" ds:itemID="{5B20E044-BBCC-48F9-8940-AD9D2963771C}"/>
</file>

<file path=customXml/itemProps4.xml><?xml version="1.0" encoding="utf-8"?>
<ds:datastoreItem xmlns:ds="http://schemas.openxmlformats.org/officeDocument/2006/customXml" ds:itemID="{552E9A96-A1B6-4476-BB0F-E20608CE735E}"/>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